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pivoin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uò provocare una reazione allergica cutanea. 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1-(1,2,3,4,5,6,7,8-octahydro-2,3,8,8-tetramethyl-2-naphthyl)ethan-1-one; linalyl acetate; citronellol; 7-hydroxycitronellal; d-limonene; alpha-iso-methylionone; isoeugenol; α-methyl-1,3-benzodioxole-5-propionaldehyde; benzyl salicylat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b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methyl-1,3-benzodioxole-5-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05-17-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4-881-6</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5-042-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Repr. 2, H361</w:t>
              <w:br/>
              <w:t>Aquatic Chronic 2, H411</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br/>
              <w:t>Aquatic Chronic 3, H412</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cute Tox. 4 (per via cutanea), H312 (ATE=1100 mg/kg di peso corporeo)</w:t>
              <w:br/>
              <w:t>Acute Tox. 4 (per inalazione),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Dispositivi di protezione individua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zione respiratoria</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zione respiratoria</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o di ventilazione insufficiente, usare un apparecchio respiratorio adatt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eale. Verde. Fresc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9000 mg/kg di peso corporeo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di peso corporeo Animal: rat,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α-methyl-1,3-benzodioxole-5-propionaldehyde (1205-1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i peso corporeo Animal: rabbit,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i peso corporeo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α-methyl-1,3-benzodioxole-5-propionaldehyde (1205-17-0)</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750 mg/kg di peso corporeo Animal: rat, Animal sex: male, Guideline: OECD Guideline 422 (Combined Repeated Dose Toxicity Study with the Reproduction / Developmental Toxicity Screening Test)</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100 mg/kg di peso corporeo Animal: rat, Animal sex: female, Guideline: OECD Guideline 422 (Combined Repeated Dose Toxicity Study with the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ssicità specifica per organi bersaglio (STOT) — esposizione singol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uò irritare le vie respiratorie.</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tronellol (106-22-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0 mg/kg di peso corporeo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alazione,ratto,polvere/nebbia/fumi,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i peso corporeo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pivoin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tronellol (106-22-9)</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66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7,4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α-methyl-1,3-benzodioxole-5-propionaldehyde (1205-17-0)</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3 mg/l Test organisms (species): Oncorhynchus mykiss (previous name: Salmo gairdneri)</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3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8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pivoin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methyl-1,3-benzodioxole-5-propionaldehyde (1205-17-0)</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yl acetate ; citronellol ; 7-hydroxycitronellal ; d-limonene ; isoeugenol ; α-methyl-1,3-benzodioxole-5-propion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 ; α-methyl-1,3-benzodioxole-5-propion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specifica per organi bersaglio – esposizione singola, categoria 3 – Irritazione delle vie respiratori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irritare le vie respiratorie.</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E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E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2/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2/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pivoin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pivoin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2/06/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949AE37-B992-491A-AB76-CEE242A239AD}"/>
</file>

<file path=customXml/itemProps3.xml><?xml version="1.0" encoding="utf-8"?>
<ds:datastoreItem xmlns:ds="http://schemas.openxmlformats.org/officeDocument/2006/customXml" ds:itemID="{DFB7B1C2-E5BC-4761-AD8A-ADCB4EFBB2DA}"/>
</file>

<file path=customXml/itemProps4.xml><?xml version="1.0" encoding="utf-8"?>
<ds:datastoreItem xmlns:ds="http://schemas.openxmlformats.org/officeDocument/2006/customXml" ds:itemID="{561EC861-D957-4F1E-97B7-FA855D94E75C}"/>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